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5D57D28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B01103">
        <w:rPr>
          <w:rFonts w:asciiTheme="majorHAnsi" w:hAnsiTheme="majorHAnsi" w:cstheme="majorHAnsi"/>
          <w:b/>
          <w:i w:val="0"/>
          <w:szCs w:val="24"/>
        </w:rPr>
        <w:t>62771</w:t>
      </w:r>
    </w:p>
    <w:p w14:paraId="52A2E559" w14:textId="6D026D1C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B01103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39D516CD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A43B3C" w:rsidRPr="00A43B3C">
          <w:rPr>
            <w:rStyle w:val="Hyperlink"/>
            <w:rFonts w:asciiTheme="majorHAnsi" w:hAnsiTheme="majorHAnsi" w:cstheme="majorHAnsi"/>
            <w:b/>
            <w:i w:val="0"/>
            <w:iCs/>
            <w:szCs w:val="24"/>
          </w:rPr>
          <w:t>https://www.jove.com/account/file-uploader?src=19145203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0669C3B6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618B23AE" w14:textId="7DE74F0B" w:rsidR="003478A3" w:rsidRDefault="003478A3" w:rsidP="003478A3">
      <w:pPr>
        <w:rPr>
          <w:rFonts w:asciiTheme="majorHAnsi" w:hAnsiTheme="majorHAnsi" w:cstheme="majorHAnsi"/>
          <w:bCs/>
          <w:szCs w:val="24"/>
        </w:rPr>
      </w:pPr>
      <w:r w:rsidRPr="003478A3">
        <w:rPr>
          <w:rFonts w:asciiTheme="majorHAnsi" w:hAnsiTheme="majorHAnsi" w:cstheme="majorHAnsi"/>
          <w:bCs/>
          <w:szCs w:val="24"/>
        </w:rPr>
        <w:t>1.1.</w:t>
      </w:r>
      <w:r w:rsidRPr="003478A3">
        <w:rPr>
          <w:rFonts w:asciiTheme="majorHAnsi" w:hAnsiTheme="majorHAnsi" w:cstheme="majorHAnsi"/>
          <w:bCs/>
          <w:szCs w:val="24"/>
        </w:rPr>
        <w:tab/>
      </w:r>
      <w:r w:rsidRPr="00452142">
        <w:rPr>
          <w:rFonts w:asciiTheme="majorHAnsi" w:hAnsiTheme="majorHAnsi" w:cstheme="majorHAnsi"/>
          <w:b/>
          <w:szCs w:val="24"/>
          <w:u w:val="single"/>
        </w:rPr>
        <w:t xml:space="preserve">Robert </w:t>
      </w:r>
      <w:proofErr w:type="spellStart"/>
      <w:r w:rsidRPr="00452142">
        <w:rPr>
          <w:rFonts w:asciiTheme="majorHAnsi" w:hAnsiTheme="majorHAnsi" w:cstheme="majorHAnsi"/>
          <w:b/>
          <w:szCs w:val="24"/>
          <w:u w:val="single"/>
        </w:rPr>
        <w:t>Anholt</w:t>
      </w:r>
      <w:proofErr w:type="spellEnd"/>
      <w:r w:rsidRPr="003478A3">
        <w:rPr>
          <w:rFonts w:asciiTheme="majorHAnsi" w:hAnsiTheme="majorHAnsi" w:cstheme="majorHAnsi"/>
          <w:bCs/>
          <w:szCs w:val="24"/>
        </w:rPr>
        <w:t xml:space="preserve">: The microplate feeder assay provides a simple high throughput, economical method to measure Drosophila feeding behavior and it offers multiple advantages over other more elaborate methods.  </w:t>
      </w:r>
    </w:p>
    <w:p w14:paraId="2DD0505C" w14:textId="77777777" w:rsidR="00A24A4B" w:rsidRPr="003478A3" w:rsidRDefault="00A24A4B" w:rsidP="003478A3">
      <w:pPr>
        <w:rPr>
          <w:rFonts w:asciiTheme="majorHAnsi" w:hAnsiTheme="majorHAnsi" w:cstheme="majorHAnsi"/>
          <w:bCs/>
          <w:szCs w:val="24"/>
        </w:rPr>
      </w:pPr>
    </w:p>
    <w:p w14:paraId="31E4A4E0" w14:textId="77777777" w:rsidR="003478A3" w:rsidRPr="003478A3" w:rsidRDefault="003478A3" w:rsidP="003478A3">
      <w:pPr>
        <w:rPr>
          <w:rFonts w:asciiTheme="majorHAnsi" w:hAnsiTheme="majorHAnsi" w:cstheme="majorHAnsi"/>
          <w:bCs/>
          <w:szCs w:val="24"/>
        </w:rPr>
      </w:pPr>
      <w:r w:rsidRPr="003478A3">
        <w:rPr>
          <w:rFonts w:asciiTheme="majorHAnsi" w:hAnsiTheme="majorHAnsi" w:cstheme="majorHAnsi"/>
          <w:bCs/>
          <w:szCs w:val="24"/>
        </w:rPr>
        <w:t>1.1.1.</w:t>
      </w:r>
      <w:r w:rsidRPr="003478A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240AC">
        <w:rPr>
          <w:rFonts w:asciiTheme="majorHAnsi" w:hAnsiTheme="majorHAnsi" w:cstheme="majorHAnsi"/>
          <w:bCs/>
          <w:i/>
          <w:iCs/>
          <w:color w:val="0000FF"/>
          <w:szCs w:val="24"/>
        </w:rPr>
        <w:t>B-roll: 4.1.3.</w:t>
      </w:r>
    </w:p>
    <w:p w14:paraId="2B95F6F9" w14:textId="77777777" w:rsidR="003478A3" w:rsidRPr="003478A3" w:rsidRDefault="003478A3" w:rsidP="003478A3">
      <w:pPr>
        <w:rPr>
          <w:rFonts w:asciiTheme="majorHAnsi" w:hAnsiTheme="majorHAnsi" w:cstheme="majorHAnsi"/>
          <w:bCs/>
          <w:szCs w:val="24"/>
        </w:rPr>
      </w:pPr>
    </w:p>
    <w:p w14:paraId="333080E1" w14:textId="6308B95E" w:rsidR="003478A3" w:rsidRDefault="003478A3" w:rsidP="003478A3">
      <w:pPr>
        <w:rPr>
          <w:rFonts w:asciiTheme="majorHAnsi" w:hAnsiTheme="majorHAnsi" w:cstheme="majorHAnsi"/>
          <w:bCs/>
          <w:szCs w:val="24"/>
        </w:rPr>
      </w:pPr>
      <w:r w:rsidRPr="003478A3">
        <w:rPr>
          <w:rFonts w:asciiTheme="majorHAnsi" w:hAnsiTheme="majorHAnsi" w:cstheme="majorHAnsi"/>
          <w:bCs/>
          <w:szCs w:val="24"/>
        </w:rPr>
        <w:t>1.2.</w:t>
      </w:r>
      <w:r w:rsidRPr="003478A3">
        <w:rPr>
          <w:rFonts w:asciiTheme="majorHAnsi" w:hAnsiTheme="majorHAnsi" w:cstheme="majorHAnsi"/>
          <w:bCs/>
          <w:szCs w:val="24"/>
        </w:rPr>
        <w:tab/>
      </w:r>
      <w:r w:rsidRPr="00452142">
        <w:rPr>
          <w:rFonts w:asciiTheme="majorHAnsi" w:hAnsiTheme="majorHAnsi" w:cstheme="majorHAnsi"/>
          <w:b/>
          <w:szCs w:val="24"/>
          <w:u w:val="single"/>
        </w:rPr>
        <w:t>Jeffrey Hatfield</w:t>
      </w:r>
      <w:r w:rsidRPr="003478A3">
        <w:rPr>
          <w:rFonts w:asciiTheme="majorHAnsi" w:hAnsiTheme="majorHAnsi" w:cstheme="majorHAnsi"/>
          <w:bCs/>
          <w:szCs w:val="24"/>
        </w:rPr>
        <w:t>:   Quantifying consumption by measuring absorbance with a plate reader eliminates manual measurements and obviates manual data entry. Data are also amenable to programmatic extraction and processing.</w:t>
      </w:r>
    </w:p>
    <w:p w14:paraId="60BC4102" w14:textId="77777777" w:rsidR="003478A3" w:rsidRPr="003478A3" w:rsidRDefault="003478A3" w:rsidP="003478A3">
      <w:pPr>
        <w:rPr>
          <w:rFonts w:asciiTheme="majorHAnsi" w:hAnsiTheme="majorHAnsi" w:cstheme="majorHAnsi"/>
          <w:bCs/>
          <w:szCs w:val="24"/>
        </w:rPr>
      </w:pPr>
    </w:p>
    <w:p w14:paraId="2285C01C" w14:textId="66CD0A15" w:rsidR="00D67A99" w:rsidRPr="00D67A99" w:rsidRDefault="003478A3" w:rsidP="003478A3">
      <w:pPr>
        <w:rPr>
          <w:rFonts w:asciiTheme="majorHAnsi" w:hAnsiTheme="majorHAnsi" w:cstheme="majorHAnsi"/>
          <w:bCs/>
          <w:szCs w:val="24"/>
        </w:rPr>
      </w:pPr>
      <w:r w:rsidRPr="003478A3">
        <w:rPr>
          <w:rFonts w:asciiTheme="majorHAnsi" w:hAnsiTheme="majorHAnsi" w:cstheme="majorHAnsi"/>
          <w:bCs/>
          <w:szCs w:val="24"/>
        </w:rPr>
        <w:t>1.2.1.</w:t>
      </w:r>
      <w:r w:rsidRPr="003478A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9240AC">
        <w:rPr>
          <w:rFonts w:asciiTheme="majorHAnsi" w:hAnsiTheme="majorHAnsi" w:cstheme="majorHAnsi"/>
          <w:bCs/>
          <w:i/>
          <w:iCs/>
          <w:color w:val="0000FF"/>
          <w:szCs w:val="24"/>
        </w:rPr>
        <w:t>B-roll: 4.7.2</w:t>
      </w:r>
    </w:p>
    <w:p w14:paraId="5060602D" w14:textId="1C568D18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1F8258C3" w:rsidR="00D67A99" w:rsidRDefault="00D67A99" w:rsidP="00570CB6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OPTIONAL Intro:</w:t>
      </w:r>
    </w:p>
    <w:p w14:paraId="66940522" w14:textId="77777777" w:rsidR="00CE1679" w:rsidRDefault="00CE1679" w:rsidP="00570CB6">
      <w:pPr>
        <w:rPr>
          <w:rFonts w:asciiTheme="majorHAnsi" w:hAnsiTheme="majorHAnsi" w:cstheme="majorHAnsi"/>
          <w:b/>
          <w:szCs w:val="24"/>
        </w:rPr>
      </w:pPr>
    </w:p>
    <w:p w14:paraId="1D0141C5" w14:textId="77777777" w:rsidR="00CE1679" w:rsidRPr="00CE1679" w:rsidRDefault="00CE1679" w:rsidP="00CE1679">
      <w:pPr>
        <w:rPr>
          <w:rFonts w:asciiTheme="majorHAnsi" w:hAnsiTheme="majorHAnsi" w:cstheme="majorHAnsi"/>
          <w:bCs/>
          <w:szCs w:val="24"/>
        </w:rPr>
      </w:pPr>
      <w:r w:rsidRPr="00CE1679">
        <w:rPr>
          <w:rFonts w:asciiTheme="majorHAnsi" w:hAnsiTheme="majorHAnsi" w:cstheme="majorHAnsi"/>
          <w:bCs/>
          <w:szCs w:val="24"/>
        </w:rPr>
        <w:t>1.3.</w:t>
      </w:r>
      <w:r w:rsidRPr="00CE1679">
        <w:rPr>
          <w:rFonts w:asciiTheme="majorHAnsi" w:hAnsiTheme="majorHAnsi" w:cstheme="majorHAnsi"/>
          <w:bCs/>
          <w:szCs w:val="24"/>
        </w:rPr>
        <w:tab/>
      </w:r>
      <w:r w:rsidRPr="00452142">
        <w:rPr>
          <w:rFonts w:asciiTheme="majorHAnsi" w:hAnsiTheme="majorHAnsi" w:cstheme="majorHAnsi"/>
          <w:b/>
          <w:szCs w:val="24"/>
          <w:u w:val="single"/>
        </w:rPr>
        <w:t>Trudy Mackay</w:t>
      </w:r>
      <w:r w:rsidRPr="00CE1679">
        <w:rPr>
          <w:rFonts w:asciiTheme="majorHAnsi" w:hAnsiTheme="majorHAnsi" w:cstheme="majorHAnsi"/>
          <w:bCs/>
          <w:szCs w:val="24"/>
        </w:rPr>
        <w:t>: With this high throughput assay we can measure the consumption of water-soluble nutrients, drugs, pharmaceuticals, or toxins, and the system can be modified for applications to a variety of insect species.</w:t>
      </w:r>
    </w:p>
    <w:p w14:paraId="5444D73D" w14:textId="77777777" w:rsidR="00CE1679" w:rsidRPr="00CE1679" w:rsidRDefault="00CE1679" w:rsidP="00CE1679">
      <w:pPr>
        <w:rPr>
          <w:rFonts w:asciiTheme="majorHAnsi" w:hAnsiTheme="majorHAnsi" w:cstheme="majorHAnsi"/>
          <w:bCs/>
          <w:szCs w:val="24"/>
        </w:rPr>
      </w:pPr>
    </w:p>
    <w:p w14:paraId="51DF614F" w14:textId="70023399" w:rsidR="00570CB6" w:rsidRPr="00D67A99" w:rsidRDefault="00CE1679" w:rsidP="00CE1679">
      <w:pPr>
        <w:rPr>
          <w:rFonts w:asciiTheme="majorHAnsi" w:hAnsiTheme="majorHAnsi" w:cstheme="majorHAnsi"/>
          <w:bCs/>
          <w:szCs w:val="24"/>
        </w:rPr>
      </w:pPr>
      <w:r w:rsidRPr="00CE1679">
        <w:rPr>
          <w:rFonts w:asciiTheme="majorHAnsi" w:hAnsiTheme="majorHAnsi" w:cstheme="majorHAnsi"/>
          <w:bCs/>
          <w:szCs w:val="24"/>
        </w:rPr>
        <w:t>1.3.1.</w:t>
      </w:r>
      <w:r w:rsidRPr="00CE167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20FD9EA" w14:textId="77777777" w:rsidR="00570CB6" w:rsidRPr="00D67A99" w:rsidRDefault="00570CB6" w:rsidP="00570CB6">
      <w:pPr>
        <w:rPr>
          <w:rFonts w:asciiTheme="majorHAnsi" w:hAnsiTheme="majorHAnsi" w:cstheme="majorHAnsi"/>
          <w:bCs/>
        </w:rPr>
      </w:pPr>
    </w:p>
    <w:p w14:paraId="42E6441A" w14:textId="6B49F4AF" w:rsidR="00A4316B" w:rsidRDefault="00A4316B" w:rsidP="00570CB6">
      <w:pPr>
        <w:rPr>
          <w:rFonts w:asciiTheme="majorHAnsi" w:hAnsiTheme="majorHAnsi" w:cstheme="majorHAnsi"/>
          <w:bCs/>
        </w:rPr>
      </w:pPr>
    </w:p>
    <w:p w14:paraId="0F3CDB28" w14:textId="2CB0517E" w:rsidR="00B83775" w:rsidRDefault="00B83775" w:rsidP="00570CB6">
      <w:pPr>
        <w:rPr>
          <w:rFonts w:asciiTheme="majorHAnsi" w:hAnsiTheme="majorHAnsi" w:cstheme="majorHAnsi"/>
          <w:bCs/>
        </w:rPr>
      </w:pPr>
    </w:p>
    <w:p w14:paraId="03331EF3" w14:textId="5B371164" w:rsidR="00B83775" w:rsidRDefault="00B83775" w:rsidP="00570CB6">
      <w:pPr>
        <w:rPr>
          <w:rFonts w:asciiTheme="majorHAnsi" w:hAnsiTheme="majorHAnsi" w:cstheme="majorHAnsi"/>
          <w:bCs/>
        </w:rPr>
      </w:pPr>
    </w:p>
    <w:p w14:paraId="6AA2FD3F" w14:textId="77777777" w:rsidR="00B83775" w:rsidRPr="00D67A99" w:rsidRDefault="00B83775" w:rsidP="00570CB6">
      <w:pPr>
        <w:rPr>
          <w:rFonts w:asciiTheme="majorHAnsi" w:hAnsiTheme="majorHAnsi" w:cstheme="majorHAnsi"/>
          <w:bCs/>
        </w:rPr>
      </w:pPr>
    </w:p>
    <w:p w14:paraId="18F59393" w14:textId="48E33785" w:rsidR="00B83775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FD5C780" w14:textId="57535FB3" w:rsidR="00B83775" w:rsidRDefault="00B83775" w:rsidP="00570CB6">
      <w:pPr>
        <w:rPr>
          <w:rFonts w:asciiTheme="majorHAnsi" w:hAnsiTheme="majorHAnsi" w:cstheme="majorHAnsi"/>
          <w:b/>
          <w:szCs w:val="24"/>
        </w:rPr>
      </w:pPr>
    </w:p>
    <w:p w14:paraId="66DC687C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  <w:r w:rsidRPr="00B83775">
        <w:rPr>
          <w:rFonts w:asciiTheme="majorHAnsi" w:hAnsiTheme="majorHAnsi" w:cstheme="majorHAnsi"/>
          <w:b/>
          <w:szCs w:val="24"/>
        </w:rPr>
        <w:t>6.1.</w:t>
      </w:r>
      <w:r w:rsidRPr="00B83775">
        <w:rPr>
          <w:rFonts w:asciiTheme="majorHAnsi" w:hAnsiTheme="majorHAnsi" w:cstheme="majorHAnsi"/>
          <w:bCs/>
          <w:szCs w:val="24"/>
        </w:rPr>
        <w:tab/>
      </w:r>
      <w:r w:rsidRPr="00452142">
        <w:rPr>
          <w:rFonts w:asciiTheme="majorHAnsi" w:hAnsiTheme="majorHAnsi" w:cstheme="majorHAnsi"/>
          <w:b/>
          <w:szCs w:val="24"/>
          <w:u w:val="single"/>
        </w:rPr>
        <w:t>Jeffrey Hatfield</w:t>
      </w:r>
      <w:r w:rsidRPr="00B83775">
        <w:rPr>
          <w:rFonts w:asciiTheme="majorHAnsi" w:hAnsiTheme="majorHAnsi" w:cstheme="majorHAnsi"/>
          <w:bCs/>
          <w:szCs w:val="24"/>
        </w:rPr>
        <w:t>: It is essential to maintain consistency when constructing the feeder plates, ensuring that each fly is presented with an identical consumption scenario in regard to food volume, evaporation, and access.</w:t>
      </w:r>
    </w:p>
    <w:p w14:paraId="30A14520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</w:p>
    <w:p w14:paraId="35E59B91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  <w:r w:rsidRPr="00B83775">
        <w:rPr>
          <w:rFonts w:asciiTheme="majorHAnsi" w:hAnsiTheme="majorHAnsi" w:cstheme="majorHAnsi"/>
          <w:bCs/>
          <w:szCs w:val="24"/>
        </w:rPr>
        <w:t>6.1.1.</w:t>
      </w:r>
      <w:r w:rsidRPr="00B83775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Pr="009240AC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Suggested B-roll : 3.4.1. , 4.1.1.</w:t>
      </w:r>
      <w:r w:rsidRPr="009240AC">
        <w:rPr>
          <w:rFonts w:asciiTheme="majorHAnsi" w:hAnsiTheme="majorHAnsi" w:cstheme="majorHAnsi"/>
          <w:bCs/>
          <w:color w:val="0000FF"/>
          <w:szCs w:val="24"/>
        </w:rPr>
        <w:t xml:space="preserve"> </w:t>
      </w:r>
    </w:p>
    <w:p w14:paraId="448DD355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</w:p>
    <w:p w14:paraId="0FF12C90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  <w:r w:rsidRPr="00B83775">
        <w:rPr>
          <w:rFonts w:asciiTheme="majorHAnsi" w:hAnsiTheme="majorHAnsi" w:cstheme="majorHAnsi"/>
          <w:bCs/>
          <w:szCs w:val="24"/>
        </w:rPr>
        <w:t>6.2.</w:t>
      </w:r>
      <w:r w:rsidRPr="00B83775">
        <w:rPr>
          <w:rFonts w:asciiTheme="majorHAnsi" w:hAnsiTheme="majorHAnsi" w:cstheme="majorHAnsi"/>
          <w:bCs/>
          <w:szCs w:val="24"/>
        </w:rPr>
        <w:tab/>
      </w:r>
      <w:r w:rsidRPr="00452142">
        <w:rPr>
          <w:rFonts w:asciiTheme="majorHAnsi" w:hAnsiTheme="majorHAnsi" w:cstheme="majorHAnsi"/>
          <w:b/>
          <w:szCs w:val="24"/>
          <w:u w:val="single"/>
        </w:rPr>
        <w:t>Trudy Mackay</w:t>
      </w:r>
      <w:r w:rsidRPr="00B83775">
        <w:rPr>
          <w:rFonts w:asciiTheme="majorHAnsi" w:hAnsiTheme="majorHAnsi" w:cstheme="majorHAnsi"/>
          <w:bCs/>
          <w:szCs w:val="24"/>
        </w:rPr>
        <w:t>: This technique will allow researchers in the Drosophila field to perform large-scale screens of consumption and preference behaviors with higher throughput and at lower cost compared to conventional methods.</w:t>
      </w:r>
    </w:p>
    <w:p w14:paraId="32474B22" w14:textId="77777777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</w:p>
    <w:p w14:paraId="348B4CF1" w14:textId="741A2161" w:rsidR="00B83775" w:rsidRPr="00B83775" w:rsidRDefault="00B83775" w:rsidP="00B83775">
      <w:pPr>
        <w:rPr>
          <w:rFonts w:asciiTheme="majorHAnsi" w:hAnsiTheme="majorHAnsi" w:cstheme="majorHAnsi"/>
          <w:bCs/>
          <w:szCs w:val="24"/>
        </w:rPr>
      </w:pPr>
      <w:r w:rsidRPr="00B83775">
        <w:rPr>
          <w:rFonts w:asciiTheme="majorHAnsi" w:hAnsiTheme="majorHAnsi" w:cstheme="majorHAnsi"/>
          <w:bCs/>
          <w:szCs w:val="24"/>
        </w:rPr>
        <w:t>6.2.1.</w:t>
      </w:r>
      <w:r w:rsidRPr="00B83775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58914C2B" w14:textId="7AFEC7DA" w:rsidR="007F08C5" w:rsidRPr="00CB43CE" w:rsidRDefault="007F08C5" w:rsidP="00D67A99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ኀ"/>
    <w:panose1 w:val="02020603050405020304"/>
    <w:charset w:val="00"/>
    <w:family w:val="auto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jIxMTQzNLAwMzNX0lEKTi0uzszPAykwrAUA0vIW7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478A3"/>
    <w:rsid w:val="003A605E"/>
    <w:rsid w:val="00400892"/>
    <w:rsid w:val="00452142"/>
    <w:rsid w:val="004703E0"/>
    <w:rsid w:val="004705A1"/>
    <w:rsid w:val="00570CB6"/>
    <w:rsid w:val="005C7DA3"/>
    <w:rsid w:val="005E585A"/>
    <w:rsid w:val="006A3EFB"/>
    <w:rsid w:val="007051DC"/>
    <w:rsid w:val="00763511"/>
    <w:rsid w:val="00780C07"/>
    <w:rsid w:val="00797233"/>
    <w:rsid w:val="007B33F3"/>
    <w:rsid w:val="007F08C5"/>
    <w:rsid w:val="009240AC"/>
    <w:rsid w:val="00996817"/>
    <w:rsid w:val="009D5FF1"/>
    <w:rsid w:val="00A24A4B"/>
    <w:rsid w:val="00A421F9"/>
    <w:rsid w:val="00A4316B"/>
    <w:rsid w:val="00A43B3C"/>
    <w:rsid w:val="00A625ED"/>
    <w:rsid w:val="00AD3B5B"/>
    <w:rsid w:val="00B01103"/>
    <w:rsid w:val="00B83775"/>
    <w:rsid w:val="00BD6068"/>
    <w:rsid w:val="00C42A6C"/>
    <w:rsid w:val="00CB43CE"/>
    <w:rsid w:val="00CD5AF0"/>
    <w:rsid w:val="00CE1679"/>
    <w:rsid w:val="00D30AFA"/>
    <w:rsid w:val="00D50F03"/>
    <w:rsid w:val="00D67A99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B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52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5</Characters>
  <Application>Microsoft Office Word</Application>
  <DocSecurity>0</DocSecurity>
  <Lines>17</Lines>
  <Paragraphs>4</Paragraphs>
  <ScaleCrop>false</ScaleCrop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6-14T06:15:00Z</dcterms:created>
  <dcterms:modified xsi:type="dcterms:W3CDTF">2021-06-14T06:15:00Z</dcterms:modified>
</cp:coreProperties>
</file>